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AFEAE7" w14:textId="5E65FC53" w:rsidR="00650F7C" w:rsidRDefault="004D36AC">
      <w:pPr>
        <w:rPr>
          <w:rFonts w:ascii="Times New Roman" w:hAnsi="Times New Roman" w:cs="Times New Roman"/>
        </w:rPr>
      </w:pPr>
      <w:r w:rsidRPr="004D36AC">
        <w:rPr>
          <w:rFonts w:ascii="Times New Roman" w:hAnsi="Times New Roman" w:cs="Times New Roman"/>
        </w:rPr>
        <w:t>a | b = ~(</w:t>
      </w:r>
      <w:r>
        <w:rPr>
          <w:rFonts w:ascii="Times New Roman" w:hAnsi="Times New Roman" w:cs="Times New Roman"/>
        </w:rPr>
        <w:t>~a &amp; ~b</w:t>
      </w:r>
      <w:r w:rsidRPr="004D36AC">
        <w:rPr>
          <w:rFonts w:ascii="Times New Roman" w:hAnsi="Times New Roman" w:cs="Times New Roman"/>
        </w:rPr>
        <w:t>)</w:t>
      </w:r>
    </w:p>
    <w:p w14:paraId="098DF1B8" w14:textId="6290C336" w:rsidR="00523588" w:rsidRPr="004D36AC" w:rsidRDefault="0052358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^ b = (a &amp; ~b) | (~a &amp; b)</w:t>
      </w:r>
    </w:p>
    <w:sectPr w:rsidR="00523588" w:rsidRPr="004D36AC" w:rsidSect="00D72C00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3NbQ0MrIwNjY0NzRT0lEKTi0uzszPAykwrAUAkpm4QiwAAAA="/>
  </w:docVars>
  <w:rsids>
    <w:rsidRoot w:val="00D31F92"/>
    <w:rsid w:val="0017665B"/>
    <w:rsid w:val="001A4C8A"/>
    <w:rsid w:val="004D36AC"/>
    <w:rsid w:val="00523588"/>
    <w:rsid w:val="00650F7C"/>
    <w:rsid w:val="00D31F92"/>
    <w:rsid w:val="00D72C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EB6923"/>
  <w15:chartTrackingRefBased/>
  <w15:docId w15:val="{7F6BEF5A-154A-4BAA-AD68-8A42EE8CE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D36A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</Words>
  <Characters>40</Characters>
  <Application>Microsoft Office Word</Application>
  <DocSecurity>0</DocSecurity>
  <Lines>1</Lines>
  <Paragraphs>1</Paragraphs>
  <ScaleCrop>false</ScaleCrop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yang Tang</dc:creator>
  <cp:keywords/>
  <dc:description/>
  <cp:lastModifiedBy>Jiyang Tang</cp:lastModifiedBy>
  <cp:revision>3</cp:revision>
  <dcterms:created xsi:type="dcterms:W3CDTF">2022-05-23T03:58:00Z</dcterms:created>
  <dcterms:modified xsi:type="dcterms:W3CDTF">2022-05-23T03:59:00Z</dcterms:modified>
</cp:coreProperties>
</file>